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0896" w:rsidRPr="00760896" w:rsidRDefault="00760896" w:rsidP="00760896">
      <w:pPr>
        <w:jc w:val="center"/>
        <w:rPr>
          <w:b/>
        </w:rPr>
      </w:pPr>
      <w:bookmarkStart w:id="0" w:name="_GoBack"/>
      <w:r w:rsidRPr="00760896">
        <w:rPr>
          <w:b/>
        </w:rPr>
        <w:t>VÍ DỤ VỀ WEB FORM ASP.NET</w:t>
      </w:r>
    </w:p>
    <w:bookmarkEnd w:id="0"/>
    <w:p w:rsidR="00760896" w:rsidRDefault="00760896">
      <w:r>
        <w:t>Tạo một trang web gồm có 1 trường textbox cho phép nhập 1 số, và một button.</w:t>
      </w:r>
    </w:p>
    <w:p w:rsidR="00760896" w:rsidRDefault="00760896">
      <w:r>
        <w:t>Khi kích vào button, hệ thống sẽ kiểm tra xem đó có phải là số nguyên tố hay không? Thông báo kết quả ra màn hình.</w:t>
      </w:r>
    </w:p>
    <w:p w:rsidR="00760896" w:rsidRDefault="00760896"/>
    <w:sectPr w:rsidR="00760896" w:rsidSect="00510FDB">
      <w:pgSz w:w="11907" w:h="16840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doNotDisplayPageBoundaries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wMLEwMTcxMDEwNTFU0lEKTi0uzszPAykwrAUAS0VAIiwAAAA="/>
  </w:docVars>
  <w:rsids>
    <w:rsidRoot w:val="00760896"/>
    <w:rsid w:val="00510FDB"/>
    <w:rsid w:val="00760896"/>
    <w:rsid w:val="00923BCB"/>
    <w:rsid w:val="00AF17D2"/>
    <w:rsid w:val="00DA1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EC4F5"/>
  <w15:chartTrackingRefBased/>
  <w15:docId w15:val="{3DA5041B-2276-47D5-AB16-57AC2E63D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before="60" w:after="60" w:line="271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Xuan Hung</dc:creator>
  <cp:keywords/>
  <dc:description/>
  <cp:lastModifiedBy>Nguyen Xuan Hung</cp:lastModifiedBy>
  <cp:revision>2</cp:revision>
  <dcterms:created xsi:type="dcterms:W3CDTF">2016-12-10T00:54:00Z</dcterms:created>
  <dcterms:modified xsi:type="dcterms:W3CDTF">2016-12-10T01:57:00Z</dcterms:modified>
</cp:coreProperties>
</file>